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25305864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2151CE">
        <w:rPr>
          <w:rFonts w:cs="Arial"/>
          <w:color w:val="000000" w:themeColor="text1"/>
        </w:rPr>
        <w:t>66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2151CE">
        <w:rPr>
          <w:rFonts w:cs="Arial"/>
          <w:color w:val="000000" w:themeColor="text1"/>
        </w:rPr>
        <w:t>04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</w:t>
      </w:r>
      <w:r w:rsidR="002151CE">
        <w:rPr>
          <w:rFonts w:cs="Arial"/>
          <w:color w:val="000000" w:themeColor="text1"/>
        </w:rPr>
        <w:t>6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3B80E453" w14:textId="76EE2B8D" w:rsidR="0066752F" w:rsidRDefault="002151CE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 w:rsidRPr="002151CE">
        <w:rPr>
          <w:b/>
          <w:bCs/>
          <w:color w:val="000000" w:themeColor="text1"/>
          <w:sz w:val="32"/>
          <w:szCs w:val="32"/>
        </w:rPr>
        <w:t>Ensemble für Zeitgenössische Musik präsentiert „Per Solo 2.0“</w:t>
      </w:r>
    </w:p>
    <w:p w14:paraId="1D7858A1" w14:textId="77777777" w:rsidR="009B71E0" w:rsidRDefault="009B71E0" w:rsidP="0066752F">
      <w:pPr>
        <w:spacing w:after="0" w:line="240" w:lineRule="auto"/>
        <w:rPr>
          <w:b/>
        </w:rPr>
      </w:pPr>
    </w:p>
    <w:p w14:paraId="5AC42136" w14:textId="45CF846D" w:rsidR="0066752F" w:rsidRDefault="002151CE" w:rsidP="0066752F">
      <w:pPr>
        <w:spacing w:after="0" w:line="240" w:lineRule="auto"/>
        <w:rPr>
          <w:b/>
        </w:rPr>
      </w:pPr>
      <w:r>
        <w:rPr>
          <w:b/>
        </w:rPr>
        <w:t>Konzert im Musiksaal des Osnabrücker Schlosses</w:t>
      </w:r>
      <w:r w:rsidR="001C0E4F"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5B0891EE" w14:textId="541F6FA7" w:rsidR="00265623" w:rsidRDefault="00265623" w:rsidP="00265623">
      <w:pPr>
        <w:spacing w:after="0" w:line="360" w:lineRule="auto"/>
        <w:jc w:val="both"/>
      </w:pPr>
      <w:r w:rsidRPr="00265623">
        <w:t xml:space="preserve">Das </w:t>
      </w:r>
      <w:r w:rsidR="002151CE">
        <w:t>E</w:t>
      </w:r>
      <w:r w:rsidR="002151CE" w:rsidRPr="002151CE">
        <w:t>nsemble für Zeitgenössische Musik der Universität Osnabrück</w:t>
      </w:r>
      <w:r w:rsidR="002151CE">
        <w:t xml:space="preserve"> lädt am Dienstag, 9. Juni</w:t>
      </w:r>
      <w:r w:rsidR="000D1F85">
        <w:t xml:space="preserve"> 2026</w:t>
      </w:r>
      <w:r w:rsidR="002151CE">
        <w:t xml:space="preserve">, zu einem Konzert unter Leitung von Christoph Louven in den Musiksaal des Osnabrücker Schlosses ein. </w:t>
      </w:r>
    </w:p>
    <w:p w14:paraId="02BBB14E" w14:textId="77777777" w:rsidR="00944F3D" w:rsidRDefault="00944F3D" w:rsidP="00265623">
      <w:pPr>
        <w:spacing w:after="0" w:line="360" w:lineRule="auto"/>
        <w:jc w:val="both"/>
      </w:pPr>
    </w:p>
    <w:p w14:paraId="197EF6DB" w14:textId="4B4AD36F" w:rsidR="00265623" w:rsidRPr="00265623" w:rsidRDefault="00944F3D" w:rsidP="00116CF4">
      <w:pPr>
        <w:spacing w:line="360" w:lineRule="auto"/>
        <w:jc w:val="both"/>
      </w:pPr>
      <w:r>
        <w:t>Unter dem Titel „Per Solo 2.0“ präsentieren Studierende des</w:t>
      </w:r>
      <w:r w:rsidRPr="00944F3D">
        <w:t> Institut</w:t>
      </w:r>
      <w:r>
        <w:t>s</w:t>
      </w:r>
      <w:r w:rsidRPr="00944F3D">
        <w:t xml:space="preserve"> für Musikwissenschaft und Musikpädagogik</w:t>
      </w:r>
      <w:r>
        <w:t xml:space="preserve"> der Uni Osnabrück zeitgenössische Musik von Komponisten wie </w:t>
      </w:r>
      <w:r w:rsidRPr="00944F3D">
        <w:t xml:space="preserve">Luciano Berio, Karlheinz Stockhausen </w:t>
      </w:r>
      <w:r w:rsidR="000D1F85">
        <w:t>und</w:t>
      </w:r>
      <w:r w:rsidRPr="00944F3D">
        <w:t xml:space="preserve"> Krzysztof Penderecki</w:t>
      </w:r>
      <w:r>
        <w:t>.</w:t>
      </w:r>
      <w:r w:rsidR="000D1F85">
        <w:t xml:space="preserve"> </w:t>
      </w:r>
      <w:r w:rsidRPr="00944F3D">
        <w:t xml:space="preserve">Nach dem großen Erfolg des ersten </w:t>
      </w:r>
      <w:r w:rsidR="000D1F85">
        <w:t>„</w:t>
      </w:r>
      <w:r w:rsidRPr="00944F3D">
        <w:t>Per Solo</w:t>
      </w:r>
      <w:r w:rsidR="000D1F85">
        <w:t>“</w:t>
      </w:r>
      <w:r w:rsidRPr="00944F3D">
        <w:t xml:space="preserve">-Abends 2019 begeben sich </w:t>
      </w:r>
      <w:r>
        <w:t xml:space="preserve">die </w:t>
      </w:r>
      <w:r w:rsidRPr="00944F3D">
        <w:t>Studierende</w:t>
      </w:r>
      <w:r>
        <w:t>n</w:t>
      </w:r>
      <w:r w:rsidRPr="00944F3D">
        <w:t xml:space="preserve"> nun wieder allein auf die</w:t>
      </w:r>
      <w:r w:rsidR="000D1F85">
        <w:t xml:space="preserve"> Bühne</w:t>
      </w:r>
      <w:r>
        <w:t xml:space="preserve"> </w:t>
      </w:r>
      <w:r w:rsidR="000D1F85">
        <w:t xml:space="preserve">  </w:t>
      </w:r>
      <w:r w:rsidRPr="00944F3D">
        <w:t>und präsentieren auf v</w:t>
      </w:r>
      <w:r w:rsidR="000D1F85">
        <w:t>erschiedenen</w:t>
      </w:r>
      <w:r w:rsidRPr="00944F3D">
        <w:t xml:space="preserve"> Instrumenten unbegleitete Solo-Werke des 20. und 21. Jahrhunderts.</w:t>
      </w:r>
    </w:p>
    <w:p w14:paraId="1024D3C4" w14:textId="17BC41E2" w:rsidR="00AE2E4A" w:rsidRDefault="00AE2E4A" w:rsidP="00AE2E4A">
      <w:pPr>
        <w:spacing w:after="0" w:line="360" w:lineRule="auto"/>
        <w:jc w:val="both"/>
      </w:pPr>
      <w:r>
        <w:t>Beginn</w:t>
      </w:r>
      <w:r w:rsidR="00C67102">
        <w:t xml:space="preserve"> </w:t>
      </w:r>
      <w:r w:rsidR="00944F3D">
        <w:t>ist um 20</w:t>
      </w:r>
      <w:r>
        <w:t xml:space="preserve"> Uhr. </w:t>
      </w:r>
      <w:r w:rsidRPr="00265623">
        <w:t>Der Eintritt ist frei.</w:t>
      </w:r>
    </w:p>
    <w:p w14:paraId="5981FF85" w14:textId="77777777" w:rsidR="00445E36" w:rsidRPr="0066752F" w:rsidRDefault="00445E36" w:rsidP="00445E36">
      <w:pPr>
        <w:spacing w:after="0" w:line="360" w:lineRule="auto"/>
        <w:jc w:val="both"/>
      </w:pPr>
    </w:p>
    <w:p w14:paraId="7BB5886A" w14:textId="347E3768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116CF4">
        <w:t>Christoph Louven</w:t>
      </w:r>
      <w:r w:rsidRPr="0066752F">
        <w:t>, Universität Osnabrück</w:t>
      </w:r>
      <w:r w:rsidRPr="0066752F">
        <w:br/>
      </w:r>
      <w:r w:rsidR="00257003">
        <w:t xml:space="preserve">Institut für </w:t>
      </w:r>
      <w:r w:rsidR="00116CF4">
        <w:t>Musikwissenschaft und Musikpädagogik</w:t>
      </w:r>
    </w:p>
    <w:p w14:paraId="76080999" w14:textId="36E8EF73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r w:rsidR="00116CF4">
        <w:t>christoph.louven</w:t>
      </w:r>
      <w:r w:rsidRPr="0066752F">
        <w:t>@uni-osnabrueck.de</w:t>
      </w:r>
    </w:p>
    <w:sectPr w:rsidR="00CD610E" w:rsidRPr="0066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08E7" w14:textId="77777777" w:rsidR="00371B4B" w:rsidRDefault="00371B4B">
      <w:pPr>
        <w:spacing w:after="0" w:line="240" w:lineRule="auto"/>
      </w:pPr>
      <w:r>
        <w:separator/>
      </w:r>
    </w:p>
  </w:endnote>
  <w:endnote w:type="continuationSeparator" w:id="0">
    <w:p w14:paraId="6397DC48" w14:textId="77777777" w:rsidR="00371B4B" w:rsidRDefault="0037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561C" w14:textId="77777777" w:rsidR="00371B4B" w:rsidRDefault="00371B4B">
      <w:pPr>
        <w:spacing w:after="0" w:line="240" w:lineRule="auto"/>
      </w:pPr>
      <w:r>
        <w:separator/>
      </w:r>
    </w:p>
  </w:footnote>
  <w:footnote w:type="continuationSeparator" w:id="0">
    <w:p w14:paraId="465124B1" w14:textId="77777777" w:rsidR="00371B4B" w:rsidRDefault="00371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6EC18CF3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>
                            <w:fldChar w:fldCharType="begin"/>
                          </w:r>
                          <w:r>
                            <w:instrText xml:space="preserve"> STYLEREF "Nummer / Datum" </w:instrText>
                          </w:r>
                          <w:r>
                            <w:fldChar w:fldCharType="separate"/>
                          </w:r>
                          <w:r w:rsidR="002151CE">
                            <w:rPr>
                              <w:noProof/>
                            </w:rPr>
                            <w:instrText>066/2026</w:instrText>
                          </w:r>
                          <w:r w:rsidR="002151CE">
                            <w:rPr>
                              <w:noProof/>
                            </w:rPr>
                            <w:tab/>
                            <w:instrText>04.06.2026</w:instrTex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6EC18CF3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>
                      <w:fldChar w:fldCharType="begin"/>
                    </w:r>
                    <w:r>
                      <w:instrText xml:space="preserve"> STYLEREF "Nummer / Datum" </w:instrText>
                    </w:r>
                    <w:r>
                      <w:fldChar w:fldCharType="separate"/>
                    </w:r>
                    <w:r w:rsidR="002151CE">
                      <w:rPr>
                        <w:noProof/>
                      </w:rPr>
                      <w:instrText>066/2026</w:instrText>
                    </w:r>
                    <w:r w:rsidR="002151CE">
                      <w:rPr>
                        <w:noProof/>
                      </w:rPr>
                      <w:tab/>
                      <w:instrText>04.06.2026</w:instrTex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636A5"/>
    <w:rsid w:val="000946F1"/>
    <w:rsid w:val="000C26FD"/>
    <w:rsid w:val="000D1F85"/>
    <w:rsid w:val="00116CF4"/>
    <w:rsid w:val="001C0E4F"/>
    <w:rsid w:val="002151CE"/>
    <w:rsid w:val="00222291"/>
    <w:rsid w:val="00254505"/>
    <w:rsid w:val="00257003"/>
    <w:rsid w:val="00265623"/>
    <w:rsid w:val="002B1D39"/>
    <w:rsid w:val="003035DE"/>
    <w:rsid w:val="00351B25"/>
    <w:rsid w:val="00371B4B"/>
    <w:rsid w:val="003947C9"/>
    <w:rsid w:val="003B4B4F"/>
    <w:rsid w:val="003E211C"/>
    <w:rsid w:val="00437041"/>
    <w:rsid w:val="00445E36"/>
    <w:rsid w:val="00467327"/>
    <w:rsid w:val="00473998"/>
    <w:rsid w:val="00475F19"/>
    <w:rsid w:val="004B231B"/>
    <w:rsid w:val="004E130F"/>
    <w:rsid w:val="004F4AA3"/>
    <w:rsid w:val="005B62D3"/>
    <w:rsid w:val="00625414"/>
    <w:rsid w:val="0066752F"/>
    <w:rsid w:val="006A40F5"/>
    <w:rsid w:val="006B4A28"/>
    <w:rsid w:val="006C475E"/>
    <w:rsid w:val="006C6088"/>
    <w:rsid w:val="00710576"/>
    <w:rsid w:val="00761F72"/>
    <w:rsid w:val="00775DF4"/>
    <w:rsid w:val="007A7EC6"/>
    <w:rsid w:val="008D4CC5"/>
    <w:rsid w:val="00944F3D"/>
    <w:rsid w:val="00975FE9"/>
    <w:rsid w:val="009979E5"/>
    <w:rsid w:val="009B71E0"/>
    <w:rsid w:val="009D0BE0"/>
    <w:rsid w:val="00A75CC7"/>
    <w:rsid w:val="00AE09A2"/>
    <w:rsid w:val="00AE2E4A"/>
    <w:rsid w:val="00B248FF"/>
    <w:rsid w:val="00B2687F"/>
    <w:rsid w:val="00B56143"/>
    <w:rsid w:val="00BA65E9"/>
    <w:rsid w:val="00BC7E90"/>
    <w:rsid w:val="00BD4025"/>
    <w:rsid w:val="00BE529B"/>
    <w:rsid w:val="00C07C04"/>
    <w:rsid w:val="00C4681A"/>
    <w:rsid w:val="00C67102"/>
    <w:rsid w:val="00C95758"/>
    <w:rsid w:val="00CA4A78"/>
    <w:rsid w:val="00CD610E"/>
    <w:rsid w:val="00D14EBF"/>
    <w:rsid w:val="00D37112"/>
    <w:rsid w:val="00D67B21"/>
    <w:rsid w:val="00D80E28"/>
    <w:rsid w:val="00E15E5A"/>
    <w:rsid w:val="00E366AE"/>
    <w:rsid w:val="00E67404"/>
    <w:rsid w:val="00EB6656"/>
    <w:rsid w:val="00ED4E63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5</cp:revision>
  <dcterms:created xsi:type="dcterms:W3CDTF">2026-06-04T05:21:00Z</dcterms:created>
  <dcterms:modified xsi:type="dcterms:W3CDTF">2026-06-04T05:2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